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630"/>
        <w:gridCol w:w="1530"/>
        <w:gridCol w:w="1584"/>
        <w:gridCol w:w="477"/>
        <w:gridCol w:w="360"/>
        <w:gridCol w:w="549"/>
        <w:gridCol w:w="2880"/>
      </w:tblGrid>
      <w:tr w:rsidR="00F7541A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F7541A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bookmarkStart w:id="0" w:name="_GoBack"/>
            <w:bookmarkEnd w:id="0"/>
            <w:r w:rsidRPr="0067042F">
              <w:rPr>
                <w:b/>
                <w:bCs/>
                <w:sz w:val="28"/>
                <w:szCs w:val="28"/>
                <w:lang w:val="en-CA"/>
              </w:rPr>
              <w:t>Employee</w:t>
            </w:r>
            <w:r w:rsidR="00F7541A" w:rsidRPr="0067042F">
              <w:rPr>
                <w:b/>
                <w:bCs/>
                <w:sz w:val="28"/>
                <w:szCs w:val="28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5"/>
            <w:vAlign w:val="center"/>
          </w:tcPr>
          <w:p w:rsidR="00F7541A" w:rsidRPr="00824EE6" w:rsidRDefault="00F7541A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mployee Number</w:t>
            </w:r>
          </w:p>
        </w:tc>
        <w:tc>
          <w:tcPr>
            <w:tcW w:w="5850" w:type="dxa"/>
            <w:gridSpan w:val="5"/>
            <w:vAlign w:val="center"/>
          </w:tcPr>
          <w:p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epartment / Division</w:t>
            </w:r>
          </w:p>
        </w:tc>
        <w:tc>
          <w:tcPr>
            <w:tcW w:w="5850" w:type="dxa"/>
            <w:gridSpan w:val="5"/>
            <w:vAlign w:val="center"/>
          </w:tcPr>
          <w:p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180"/>
        </w:trPr>
        <w:tc>
          <w:tcPr>
            <w:tcW w:w="4500" w:type="dxa"/>
            <w:gridSpan w:val="3"/>
            <w:vMerge w:val="restart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oday’s Date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:rsidTr="00A64A92">
        <w:trPr>
          <w:trHeight w:val="495"/>
        </w:trPr>
        <w:tc>
          <w:tcPr>
            <w:tcW w:w="4500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270"/>
        </w:trPr>
        <w:tc>
          <w:tcPr>
            <w:tcW w:w="4500" w:type="dxa"/>
            <w:gridSpan w:val="3"/>
            <w:shd w:val="clear" w:color="auto" w:fill="E6E6E6"/>
            <w:vAlign w:val="center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ginning</w:t>
            </w:r>
          </w:p>
        </w:tc>
        <w:tc>
          <w:tcPr>
            <w:tcW w:w="5850" w:type="dxa"/>
            <w:gridSpan w:val="5"/>
            <w:shd w:val="clear" w:color="auto" w:fill="E6E6E6"/>
            <w:vAlign w:val="center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nd</w:t>
            </w:r>
          </w:p>
        </w:tc>
      </w:tr>
      <w:tr w:rsidR="00A64A92" w:rsidRPr="00824EE6" w:rsidTr="009205D1">
        <w:trPr>
          <w:trHeight w:val="323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Planned End Date</w:t>
            </w:r>
          </w:p>
        </w:tc>
        <w:tc>
          <w:tcPr>
            <w:tcW w:w="2160" w:type="dxa"/>
            <w:gridSpan w:val="2"/>
            <w:vAlign w:val="center"/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ctual End Date</w:t>
            </w:r>
          </w:p>
        </w:tc>
        <w:tc>
          <w:tcPr>
            <w:tcW w:w="2880" w:type="dxa"/>
            <w:vAlign w:val="center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592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ttempted Goal</w:t>
            </w:r>
          </w:p>
        </w:tc>
        <w:tc>
          <w:tcPr>
            <w:tcW w:w="2160" w:type="dxa"/>
            <w:gridSpan w:val="2"/>
            <w:vAlign w:val="center"/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Goal Achieved</w:t>
            </w:r>
          </w:p>
        </w:tc>
        <w:tc>
          <w:tcPr>
            <w:tcW w:w="2880" w:type="dxa"/>
            <w:vAlign w:val="center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907B4B" w:rsidRPr="00824EE6" w:rsidTr="009205D1">
        <w:trPr>
          <w:trHeight w:val="497"/>
        </w:trPr>
        <w:tc>
          <w:tcPr>
            <w:tcW w:w="2340" w:type="dxa"/>
            <w:vAlign w:val="center"/>
          </w:tcPr>
          <w:p w:rsidR="00907B4B" w:rsidRPr="0067042F" w:rsidRDefault="00907B4B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Coaching Topic</w:t>
            </w:r>
          </w:p>
        </w:tc>
        <w:tc>
          <w:tcPr>
            <w:tcW w:w="8010" w:type="dxa"/>
            <w:gridSpan w:val="7"/>
            <w:vAlign w:val="center"/>
          </w:tcPr>
          <w:p w:rsidR="00907B4B" w:rsidRPr="00824EE6" w:rsidRDefault="00907B4B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497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o be changed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654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hat actually changed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855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Strengths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556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Opportunities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295"/>
        </w:trPr>
        <w:tc>
          <w:tcPr>
            <w:tcW w:w="2340" w:type="dxa"/>
            <w:vMerge w:val="restart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pectations</w:t>
            </w:r>
          </w:p>
        </w:tc>
        <w:tc>
          <w:tcPr>
            <w:tcW w:w="4221" w:type="dxa"/>
            <w:gridSpan w:val="4"/>
            <w:vMerge w:val="restart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ceeded</w:t>
            </w:r>
          </w:p>
        </w:tc>
      </w:tr>
      <w:tr w:rsidR="00A64A92" w:rsidRPr="00824EE6" w:rsidTr="009205D1">
        <w:trPr>
          <w:trHeight w:val="295"/>
        </w:trPr>
        <w:tc>
          <w:tcPr>
            <w:tcW w:w="2340" w:type="dxa"/>
            <w:vMerge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Met</w:t>
            </w:r>
          </w:p>
        </w:tc>
      </w:tr>
      <w:tr w:rsidR="00A64A92" w:rsidRPr="00824EE6" w:rsidTr="009205D1">
        <w:trPr>
          <w:trHeight w:val="299"/>
        </w:trPr>
        <w:tc>
          <w:tcPr>
            <w:tcW w:w="2340" w:type="dxa"/>
            <w:vMerge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low</w:t>
            </w:r>
          </w:p>
        </w:tc>
      </w:tr>
      <w:tr w:rsidR="00A64A92" w:rsidRPr="00824EE6" w:rsidTr="00A64A92">
        <w:trPr>
          <w:trHeight w:val="123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7C7D0B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What’s Next (Coaching Action Plan)</w:t>
            </w:r>
          </w:p>
        </w:tc>
      </w:tr>
      <w:tr w:rsidR="00A64A92" w:rsidRPr="00824EE6" w:rsidTr="00A64A92">
        <w:trPr>
          <w:trHeight w:val="1790"/>
        </w:trPr>
        <w:tc>
          <w:tcPr>
            <w:tcW w:w="10350" w:type="dxa"/>
            <w:gridSpan w:val="8"/>
            <w:shd w:val="clear" w:color="auto" w:fill="auto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930"/>
        </w:trPr>
        <w:tc>
          <w:tcPr>
            <w:tcW w:w="2970" w:type="dxa"/>
            <w:gridSpan w:val="2"/>
            <w:tcBorders>
              <w:bottom w:val="single" w:sz="4" w:space="0" w:color="auto"/>
            </w:tcBorders>
            <w:vAlign w:val="center"/>
          </w:tcPr>
          <w:p w:rsidR="00A64A92" w:rsidRPr="0067042F" w:rsidRDefault="00A64A92" w:rsidP="00907B4B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Coaching </w:t>
            </w:r>
            <w:r w:rsidR="00907B4B" w:rsidRPr="0067042F">
              <w:rPr>
                <w:b/>
                <w:bCs/>
                <w:sz w:val="32"/>
                <w:szCs w:val="32"/>
                <w:lang w:val="en-CA"/>
              </w:rPr>
              <w:t>Topic/Goal</w:t>
            </w:r>
          </w:p>
        </w:tc>
        <w:tc>
          <w:tcPr>
            <w:tcW w:w="7380" w:type="dxa"/>
            <w:gridSpan w:val="6"/>
            <w:tcBorders>
              <w:bottom w:val="single" w:sz="4" w:space="0" w:color="auto"/>
            </w:tcBorders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5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824EE6" w:rsidRDefault="00A64A92" w:rsidP="005B373F">
            <w:pPr>
              <w:jc w:val="center"/>
              <w:rPr>
                <w:b/>
                <w:sz w:val="28"/>
                <w:szCs w:val="28"/>
                <w:lang w:val="en-CA"/>
              </w:rPr>
            </w:pPr>
            <w:r w:rsidRPr="00824EE6">
              <w:rPr>
                <w:b/>
                <w:sz w:val="28"/>
                <w:szCs w:val="28"/>
                <w:lang w:val="en-CA"/>
              </w:rPr>
              <w:t>3 Timeframes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09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omorrow</w:t>
            </w:r>
            <w:r w:rsidR="007C7D0B" w:rsidRPr="0067042F">
              <w:rPr>
                <w:b/>
                <w:bCs/>
                <w:sz w:val="32"/>
                <w:szCs w:val="32"/>
                <w:lang w:val="en-CA"/>
              </w:rPr>
              <w:t xml:space="preserve"> (if applicable)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549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wo Weeks from today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17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hirty Days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 xml:space="preserve"> (or more)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from today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  <w:p w:rsidR="00A64A92" w:rsidRPr="00824EE6" w:rsidRDefault="00A64A92" w:rsidP="00907B4B">
            <w:pPr>
              <w:jc w:val="both"/>
              <w:rPr>
                <w:lang w:val="en-CA"/>
              </w:rPr>
            </w:pPr>
          </w:p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80"/>
        </w:trPr>
        <w:tc>
          <w:tcPr>
            <w:tcW w:w="2970" w:type="dxa"/>
            <w:gridSpan w:val="2"/>
            <w:vMerge w:val="restart"/>
            <w:vAlign w:val="center"/>
          </w:tcPr>
          <w:p w:rsidR="00A64A92" w:rsidRPr="0067042F" w:rsidRDefault="00A64A92" w:rsidP="0067042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Next 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>Coaching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Date and Time</w:t>
            </w:r>
          </w:p>
        </w:tc>
        <w:tc>
          <w:tcPr>
            <w:tcW w:w="3114" w:type="dxa"/>
            <w:gridSpan w:val="2"/>
            <w:tcBorders>
              <w:bottom w:val="single" w:sz="4" w:space="0" w:color="auto"/>
            </w:tcBorders>
          </w:tcPr>
          <w:p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4266" w:type="dxa"/>
            <w:gridSpan w:val="4"/>
            <w:tcBorders>
              <w:bottom w:val="single" w:sz="4" w:space="0" w:color="auto"/>
            </w:tcBorders>
          </w:tcPr>
          <w:p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0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5B373F">
            <w:pPr>
              <w:rPr>
                <w:sz w:val="32"/>
                <w:szCs w:val="32"/>
                <w:lang w:val="en-CA"/>
              </w:rPr>
            </w:pPr>
          </w:p>
        </w:tc>
        <w:tc>
          <w:tcPr>
            <w:tcW w:w="3114" w:type="dxa"/>
            <w:gridSpan w:val="2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  <w:tc>
          <w:tcPr>
            <w:tcW w:w="4266" w:type="dxa"/>
            <w:gridSpan w:val="4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7C7D0B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015"/>
        </w:trPr>
        <w:tc>
          <w:tcPr>
            <w:tcW w:w="10350" w:type="dxa"/>
            <w:gridSpan w:val="8"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</w:tbl>
    <w:p w:rsidR="00A64A92" w:rsidRDefault="001124E6" w:rsidP="001124E6">
      <w:pPr>
        <w:tabs>
          <w:tab w:val="left" w:pos="2850"/>
        </w:tabs>
      </w:pPr>
      <w:r>
        <w:tab/>
      </w:r>
    </w:p>
    <w:p w:rsidR="001124E6" w:rsidRDefault="006141A9" w:rsidP="001124E6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bvj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ij14xm0zSGqlDvjG6Qn+aqfFf1ukVRlS2TDQ/DbWUNu4jOidyn+YjUU2Q9fFIMYAvhh&#10;Vqfa9B4SpoBOQZLzTRJ+cojCx/RhnqYz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</w:p>
    <w:p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1124E6">
      <w:headerReference w:type="default" r:id="rId7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264E" w:rsidRDefault="00FD264E" w:rsidP="00A64A92">
      <w:pPr>
        <w:spacing w:after="0" w:line="240" w:lineRule="auto"/>
      </w:pPr>
      <w:r>
        <w:separator/>
      </w:r>
    </w:p>
  </w:endnote>
  <w:endnote w:type="continuationSeparator" w:id="0">
    <w:p w:rsidR="00FD264E" w:rsidRDefault="00FD264E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264E" w:rsidRDefault="00FD264E" w:rsidP="00A64A92">
      <w:pPr>
        <w:spacing w:after="0" w:line="240" w:lineRule="auto"/>
      </w:pPr>
      <w:r>
        <w:separator/>
      </w:r>
    </w:p>
  </w:footnote>
  <w:footnote w:type="continuationSeparator" w:id="0">
    <w:p w:rsidR="00FD264E" w:rsidRDefault="00FD264E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5310"/>
      <w:gridCol w:w="5220"/>
    </w:tblGrid>
    <w:tr w:rsidR="00A64A92" w:rsidRPr="003069FB" w:rsidTr="005B373F">
      <w:tc>
        <w:tcPr>
          <w:tcW w:w="5310" w:type="dxa"/>
        </w:tcPr>
        <w:p w:rsidR="00A64A92" w:rsidRPr="00C81B45" w:rsidRDefault="00A64A92" w:rsidP="005B373F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  <w:lang w:bidi="ar-SA"/>
            </w:rPr>
            <w:drawing>
              <wp:inline distT="0" distB="0" distL="0" distR="0" wp14:anchorId="163F951E" wp14:editId="20486D4D">
                <wp:extent cx="1314450" cy="514350"/>
                <wp:effectExtent l="19050" t="0" r="0" b="0"/>
                <wp:docPr id="1" name="Picture 1" descr="official smsa logo 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official smsa logo 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4450" cy="514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0" w:type="dxa"/>
        </w:tcPr>
        <w:p w:rsidR="00A64A92" w:rsidRPr="00667C00" w:rsidRDefault="00A64A92" w:rsidP="005B373F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Unified Coaching Form</w:t>
          </w:r>
        </w:p>
        <w:p w:rsidR="00A64A92" w:rsidRPr="00C81B45" w:rsidRDefault="00A64A92" w:rsidP="005B373F">
          <w:pPr>
            <w:pStyle w:val="Header"/>
            <w:jc w:val="right"/>
            <w:rPr>
              <w:noProof/>
            </w:rPr>
          </w:pPr>
          <w:r w:rsidRPr="00667C00">
            <w:rPr>
              <w:noProof/>
            </w:rPr>
            <w:t>Owner</w:t>
          </w:r>
          <w:r>
            <w:rPr>
              <w:noProof/>
            </w:rPr>
            <w:t xml:space="preserve">/ </w:t>
          </w:r>
          <w:r w:rsidRPr="00667C00">
            <w:rPr>
              <w:noProof/>
            </w:rPr>
            <w:t>Department: H</w:t>
          </w:r>
          <w:r>
            <w:rPr>
              <w:noProof/>
            </w:rPr>
            <w:t>RD – Training &amp; Org. Dev’t.</w:t>
          </w:r>
        </w:p>
      </w:tc>
    </w:tr>
  </w:tbl>
  <w:p w:rsidR="00A64A92" w:rsidRDefault="00A64A92" w:rsidP="00A64A92">
    <w:pPr>
      <w:pStyle w:val="Header"/>
    </w:pPr>
  </w:p>
  <w:p w:rsidR="00A64A92" w:rsidRDefault="00A64A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65895"/>
    <w:rsid w:val="00082132"/>
    <w:rsid w:val="000A18C1"/>
    <w:rsid w:val="001124E6"/>
    <w:rsid w:val="00154A06"/>
    <w:rsid w:val="0018712C"/>
    <w:rsid w:val="00261D03"/>
    <w:rsid w:val="00273B48"/>
    <w:rsid w:val="002B01EC"/>
    <w:rsid w:val="002C1345"/>
    <w:rsid w:val="00316AE5"/>
    <w:rsid w:val="003660DF"/>
    <w:rsid w:val="003B526D"/>
    <w:rsid w:val="006141A9"/>
    <w:rsid w:val="00626355"/>
    <w:rsid w:val="00636778"/>
    <w:rsid w:val="0067042F"/>
    <w:rsid w:val="00684407"/>
    <w:rsid w:val="006B77BF"/>
    <w:rsid w:val="006E11CA"/>
    <w:rsid w:val="007B45F2"/>
    <w:rsid w:val="007C7D0B"/>
    <w:rsid w:val="008825AB"/>
    <w:rsid w:val="008A7F20"/>
    <w:rsid w:val="00907B4B"/>
    <w:rsid w:val="009205D1"/>
    <w:rsid w:val="009635F7"/>
    <w:rsid w:val="00A54824"/>
    <w:rsid w:val="00A64A92"/>
    <w:rsid w:val="00A75A68"/>
    <w:rsid w:val="00A859C0"/>
    <w:rsid w:val="00B74E3F"/>
    <w:rsid w:val="00BF208E"/>
    <w:rsid w:val="00C16D4E"/>
    <w:rsid w:val="00CC2456"/>
    <w:rsid w:val="00CD413F"/>
    <w:rsid w:val="00CD70D7"/>
    <w:rsid w:val="00D41DB9"/>
    <w:rsid w:val="00F7541A"/>
    <w:rsid w:val="00FA7DA7"/>
    <w:rsid w:val="00FC2688"/>
    <w:rsid w:val="00FD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en</dc:creator>
  <cp:lastModifiedBy>makhan</cp:lastModifiedBy>
  <cp:revision>2</cp:revision>
  <dcterms:created xsi:type="dcterms:W3CDTF">2021-12-14T23:02:00Z</dcterms:created>
  <dcterms:modified xsi:type="dcterms:W3CDTF">2021-12-14T23:02:00Z</dcterms:modified>
</cp:coreProperties>
</file>